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2425C5" w14:textId="77777777" w:rsidR="00145B02" w:rsidRPr="00FA0B7C" w:rsidRDefault="004370C2">
      <w:pPr>
        <w:pStyle w:val="Title"/>
        <w:rPr>
          <w:rFonts w:ascii="Times New Roman" w:hAnsi="Times New Roman" w:cs="Times New Roman"/>
          <w:color w:val="auto"/>
          <w:sz w:val="28"/>
          <w:szCs w:val="28"/>
          <w:lang w:val="tr-TR"/>
        </w:rPr>
      </w:pPr>
      <w:r w:rsidRPr="00FA0B7C">
        <w:rPr>
          <w:rFonts w:ascii="Times New Roman" w:hAnsi="Times New Roman" w:cs="Times New Roman"/>
          <w:color w:val="auto"/>
          <w:sz w:val="28"/>
          <w:szCs w:val="28"/>
          <w:lang w:val="tr-TR"/>
        </w:rPr>
        <w:t>GIDA VE TARIM MESLEK YÜKSEKOKULU</w:t>
      </w:r>
      <w:r w:rsidRPr="00FA0B7C">
        <w:rPr>
          <w:rFonts w:ascii="Times New Roman" w:hAnsi="Times New Roman" w:cs="Times New Roman"/>
          <w:color w:val="auto"/>
          <w:sz w:val="28"/>
          <w:szCs w:val="28"/>
          <w:lang w:val="tr-TR"/>
        </w:rPr>
        <w:br/>
        <w:t>KOMİSYON TOPLANTI TUTANAĞI</w:t>
      </w:r>
    </w:p>
    <w:p w14:paraId="0AA8CD8E" w14:textId="08E288AC" w:rsidR="00FA0B7C" w:rsidRDefault="004370C2" w:rsidP="00FA0B7C">
      <w:pPr>
        <w:pStyle w:val="NormalWeb"/>
        <w:spacing w:before="0" w:beforeAutospacing="0" w:after="0" w:afterAutospacing="0"/>
        <w:rPr>
          <w:lang w:val="tr-TR"/>
        </w:rPr>
      </w:pPr>
      <w:r w:rsidRPr="00FA0B7C">
        <w:rPr>
          <w:lang w:val="tr-TR"/>
        </w:rPr>
        <w:t>Komisyon Adı</w:t>
      </w:r>
      <w:r w:rsidR="00AC3348" w:rsidRPr="00FA0B7C">
        <w:rPr>
          <w:lang w:val="tr-TR"/>
        </w:rPr>
        <w:tab/>
      </w:r>
      <w:r w:rsidRPr="00FA0B7C">
        <w:rPr>
          <w:lang w:val="tr-TR"/>
        </w:rPr>
        <w:t>:</w:t>
      </w:r>
      <w:r w:rsidR="00E02202" w:rsidRPr="00FA0B7C">
        <w:rPr>
          <w:lang w:val="tr-TR"/>
        </w:rPr>
        <w:t xml:space="preserve"> </w:t>
      </w:r>
      <w:r w:rsidR="00CD6026" w:rsidRPr="00FA0B7C">
        <w:rPr>
          <w:lang w:val="tr-TR"/>
        </w:rPr>
        <w:t>Burs</w:t>
      </w:r>
      <w:r w:rsidR="00E02202" w:rsidRPr="00FA0B7C">
        <w:rPr>
          <w:lang w:val="tr-TR"/>
        </w:rPr>
        <w:t xml:space="preserve"> Komisyonu</w:t>
      </w:r>
    </w:p>
    <w:p w14:paraId="5CE53D5E" w14:textId="77777777" w:rsidR="00FA0B7C" w:rsidRDefault="00FA0B7C" w:rsidP="00FA0B7C">
      <w:pPr>
        <w:pStyle w:val="NormalWeb"/>
        <w:spacing w:before="0" w:beforeAutospacing="0" w:after="0" w:afterAutospacing="0"/>
        <w:rPr>
          <w:lang w:val="tr-TR"/>
        </w:rPr>
      </w:pPr>
    </w:p>
    <w:p w14:paraId="4F7E443E" w14:textId="6583C1A5" w:rsidR="00FA0B7C" w:rsidRDefault="00D037C9" w:rsidP="00FA0B7C">
      <w:pPr>
        <w:tabs>
          <w:tab w:val="left" w:pos="1560"/>
        </w:tabs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Toplantı Tarihi</w:t>
      </w:r>
      <w:r w:rsidR="00AC3348" w:rsidRPr="00FA0B7C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: </w:t>
      </w:r>
      <w:r w:rsidR="00CD6026" w:rsidRPr="00FA0B7C">
        <w:rPr>
          <w:rFonts w:ascii="Times New Roman" w:hAnsi="Times New Roman" w:cs="Times New Roman"/>
          <w:sz w:val="24"/>
          <w:szCs w:val="24"/>
          <w:lang w:val="tr-TR"/>
        </w:rPr>
        <w:t>24</w:t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>/</w:t>
      </w:r>
      <w:r w:rsidR="00801533" w:rsidRPr="00FA0B7C">
        <w:rPr>
          <w:rFonts w:ascii="Times New Roman" w:hAnsi="Times New Roman" w:cs="Times New Roman"/>
          <w:sz w:val="24"/>
          <w:szCs w:val="24"/>
          <w:lang w:val="tr-TR"/>
        </w:rPr>
        <w:t>0</w:t>
      </w:r>
      <w:r w:rsidR="00CD6026" w:rsidRPr="00FA0B7C">
        <w:rPr>
          <w:rFonts w:ascii="Times New Roman" w:hAnsi="Times New Roman" w:cs="Times New Roman"/>
          <w:sz w:val="24"/>
          <w:szCs w:val="24"/>
          <w:lang w:val="tr-TR"/>
        </w:rPr>
        <w:t>9</w:t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>/202</w:t>
      </w:r>
      <w:r w:rsidR="00CD6026" w:rsidRPr="00FA0B7C">
        <w:rPr>
          <w:rFonts w:ascii="Times New Roman" w:hAnsi="Times New Roman" w:cs="Times New Roman"/>
          <w:sz w:val="24"/>
          <w:szCs w:val="24"/>
          <w:lang w:val="tr-TR"/>
        </w:rPr>
        <w:t>5</w:t>
      </w:r>
    </w:p>
    <w:p w14:paraId="163D6606" w14:textId="77777777" w:rsidR="00FA0B7C" w:rsidRDefault="00D037C9" w:rsidP="00FA0B7C">
      <w:pPr>
        <w:tabs>
          <w:tab w:val="left" w:pos="1560"/>
        </w:tabs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Toplantı Saati</w:t>
      </w:r>
      <w:r w:rsidR="00AC3348" w:rsidRPr="00FA0B7C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: </w:t>
      </w:r>
      <w:r w:rsidR="00760733" w:rsidRPr="00FA0B7C">
        <w:rPr>
          <w:rFonts w:ascii="Times New Roman" w:hAnsi="Times New Roman" w:cs="Times New Roman"/>
          <w:sz w:val="24"/>
          <w:szCs w:val="24"/>
          <w:lang w:val="tr-TR"/>
        </w:rPr>
        <w:t>1</w:t>
      </w:r>
      <w:r w:rsidR="00CD6026" w:rsidRPr="00FA0B7C">
        <w:rPr>
          <w:rFonts w:ascii="Times New Roman" w:hAnsi="Times New Roman" w:cs="Times New Roman"/>
          <w:sz w:val="24"/>
          <w:szCs w:val="24"/>
          <w:lang w:val="tr-TR"/>
        </w:rPr>
        <w:t>1</w:t>
      </w:r>
      <w:r w:rsidR="00760733" w:rsidRPr="00FA0B7C">
        <w:rPr>
          <w:rFonts w:ascii="Times New Roman" w:hAnsi="Times New Roman" w:cs="Times New Roman"/>
          <w:sz w:val="24"/>
          <w:szCs w:val="24"/>
          <w:lang w:val="tr-TR"/>
        </w:rPr>
        <w:t>.00</w:t>
      </w:r>
    </w:p>
    <w:p w14:paraId="25A9E17F" w14:textId="19EC386D" w:rsidR="00D037C9" w:rsidRPr="00FA0B7C" w:rsidRDefault="00D037C9" w:rsidP="00FA0B7C">
      <w:pPr>
        <w:tabs>
          <w:tab w:val="left" w:pos="1560"/>
        </w:tabs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Toplantı Yeri</w:t>
      </w:r>
      <w:r w:rsidR="00AC3348" w:rsidRPr="00FA0B7C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: </w:t>
      </w:r>
      <w:r w:rsidR="00801533" w:rsidRPr="00FA0B7C">
        <w:rPr>
          <w:rFonts w:ascii="Times New Roman" w:hAnsi="Times New Roman" w:cs="Times New Roman"/>
          <w:sz w:val="24"/>
          <w:szCs w:val="24"/>
          <w:lang w:val="tr-TR"/>
        </w:rPr>
        <w:t>Gıda ve Tarım Meslek Yüksekokulu Merkez Bina Zemin Kat No:</w:t>
      </w:r>
      <w:r w:rsidR="00E02202"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 Z</w:t>
      </w:r>
      <w:r w:rsidR="00CD6026" w:rsidRPr="00FA0B7C">
        <w:rPr>
          <w:rFonts w:ascii="Times New Roman" w:hAnsi="Times New Roman" w:cs="Times New Roman"/>
          <w:sz w:val="24"/>
          <w:szCs w:val="24"/>
          <w:lang w:val="tr-TR"/>
        </w:rPr>
        <w:t>10</w:t>
      </w:r>
    </w:p>
    <w:p w14:paraId="31FED91A" w14:textId="4F7A178E" w:rsidR="00EB5A22" w:rsidRPr="00FA0B7C" w:rsidRDefault="00EB5A22" w:rsidP="00FA0B7C">
      <w:pPr>
        <w:tabs>
          <w:tab w:val="left" w:pos="1560"/>
        </w:tabs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Toplantı Sayısı</w:t>
      </w:r>
      <w:r w:rsidR="00AC3348" w:rsidRPr="00FA0B7C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>: 202</w:t>
      </w:r>
      <w:r w:rsidR="00801533" w:rsidRPr="00FA0B7C">
        <w:rPr>
          <w:rFonts w:ascii="Times New Roman" w:hAnsi="Times New Roman" w:cs="Times New Roman"/>
          <w:sz w:val="24"/>
          <w:szCs w:val="24"/>
          <w:lang w:val="tr-TR"/>
        </w:rPr>
        <w:t>5</w:t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>/0</w:t>
      </w:r>
      <w:r w:rsidR="00CD6026" w:rsidRPr="00FA0B7C">
        <w:rPr>
          <w:rFonts w:ascii="Times New Roman" w:hAnsi="Times New Roman" w:cs="Times New Roman"/>
          <w:sz w:val="24"/>
          <w:szCs w:val="24"/>
          <w:lang w:val="tr-TR"/>
        </w:rPr>
        <w:t>2</w:t>
      </w:r>
    </w:p>
    <w:p w14:paraId="4303A1ED" w14:textId="77777777" w:rsidR="00145B02" w:rsidRDefault="004370C2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color w:val="auto"/>
          <w:sz w:val="24"/>
          <w:szCs w:val="24"/>
          <w:lang w:val="tr-TR"/>
        </w:rPr>
        <w:t>Gündem Maddeleri:</w:t>
      </w:r>
    </w:p>
    <w:p w14:paraId="0189C2AF" w14:textId="77777777" w:rsidR="00FA0B7C" w:rsidRPr="00FA0B7C" w:rsidRDefault="00FA0B7C" w:rsidP="00FA0B7C">
      <w:pPr>
        <w:spacing w:after="40"/>
        <w:rPr>
          <w:lang w:val="tr-TR"/>
        </w:rPr>
      </w:pPr>
    </w:p>
    <w:p w14:paraId="5DC2C387" w14:textId="5DD541E7" w:rsidR="00117EC4" w:rsidRPr="00FA0B7C" w:rsidRDefault="00C47169" w:rsidP="00FA0B7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Öğrencilerin sosyal, akademik ve ekonomik durumlarına yönelik burs ihtiyaçlarını tespit etmek amacıyla veri toplanmasına dair esasların belirlenmesi</w:t>
      </w:r>
    </w:p>
    <w:p w14:paraId="428D880A" w14:textId="77777777" w:rsidR="00FA0B7C" w:rsidRDefault="004A220B" w:rsidP="00FA0B7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Üniversite ve dış kurumlar tarafından sağlanan burs olanaklarını tanıtılması ve öğrencilerin bilgilendirilmesi</w:t>
      </w:r>
    </w:p>
    <w:p w14:paraId="73C7270A" w14:textId="5FA7EE75" w:rsidR="00145B02" w:rsidRPr="00FA0B7C" w:rsidRDefault="004370C2" w:rsidP="00FA0B7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b/>
          <w:bCs/>
          <w:sz w:val="24"/>
          <w:szCs w:val="24"/>
          <w:lang w:val="tr-TR"/>
        </w:rPr>
        <w:t>Görüşülen Konular ve Alınan Kararlar:</w:t>
      </w:r>
    </w:p>
    <w:p w14:paraId="68B9BFE6" w14:textId="152E8DDE" w:rsidR="004A220B" w:rsidRPr="00FA0B7C" w:rsidRDefault="004A220B" w:rsidP="00FA0B7C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 Burs ihtiyaç tespiti kapsamında uygulanacak </w:t>
      </w:r>
      <w:r w:rsidRPr="00FA0B7C">
        <w:rPr>
          <w:rFonts w:ascii="Times New Roman" w:hAnsi="Times New Roman" w:cs="Times New Roman"/>
          <w:b/>
          <w:bCs/>
          <w:sz w:val="24"/>
          <w:szCs w:val="24"/>
          <w:lang w:val="tr-TR"/>
        </w:rPr>
        <w:t>“Burs İhtiyaç Tespit Esası”</w:t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 metninin kabul edilmesine,</w:t>
      </w:r>
    </w:p>
    <w:p w14:paraId="3903CF85" w14:textId="0191C329" w:rsidR="004A220B" w:rsidRPr="00FA0B7C" w:rsidRDefault="004A220B" w:rsidP="00FA0B7C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Öğrencilerden veri toplamak için kullanılacak standart “Burs Başvuru ve İhtiyaç Tespit Formu”nun onaylanarak yürürlüğe girmesine,</w:t>
      </w:r>
    </w:p>
    <w:p w14:paraId="623CE98C" w14:textId="57167945" w:rsidR="004A220B" w:rsidRPr="00FA0B7C" w:rsidRDefault="004A220B" w:rsidP="00FA0B7C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Bu belgelerin her akademik yıl başında gözden geçirilerek gerekli güncellemelerin yapılmasına,</w:t>
      </w:r>
    </w:p>
    <w:p w14:paraId="06DD1AF2" w14:textId="576AC208" w:rsidR="0092257D" w:rsidRPr="00FA0B7C" w:rsidRDefault="004A220B" w:rsidP="00FA0B7C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Formun doldurulmasının gönüllülük esasına dayanacağı, öğrencilerin beyanlarının doğruluğundan kendilerinin sorumlu olacağı, yanlış beyan tespit edilmesi durumunda bursun iptal edileceğinin öğrencilere bildirilmesine,</w:t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br/>
      </w:r>
      <w:r w:rsidR="0092257D" w:rsidRPr="00FA0B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8CEED3" w14:textId="441B6576" w:rsidR="00BB4BC0" w:rsidRPr="00FA0B7C" w:rsidRDefault="00BB4BC0" w:rsidP="00BB4BC0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b/>
          <w:bCs/>
          <w:sz w:val="24"/>
          <w:szCs w:val="24"/>
          <w:lang w:val="tr-TR"/>
        </w:rPr>
        <w:t>KATILANLARIN OY BİRLİĞİ</w:t>
      </w:r>
      <w:r w:rsidR="00344BBE" w:rsidRPr="00FA0B7C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FA0B7C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İLE KARAR VERİLDİ. </w:t>
      </w:r>
    </w:p>
    <w:p w14:paraId="165400C7" w14:textId="1DDDA445" w:rsidR="004A220B" w:rsidRPr="00FA0B7C" w:rsidRDefault="004A220B" w:rsidP="004A220B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b/>
          <w:bCs/>
          <w:sz w:val="24"/>
          <w:szCs w:val="24"/>
          <w:lang w:val="tr-TR"/>
        </w:rPr>
        <w:t>Ek-1: Burs İhtiyaç Tespit Esası (Word)</w:t>
      </w:r>
    </w:p>
    <w:p w14:paraId="39FDBDB1" w14:textId="4EE52E5E" w:rsidR="004A220B" w:rsidRPr="00FA0B7C" w:rsidRDefault="004A220B" w:rsidP="004A220B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b/>
          <w:bCs/>
          <w:sz w:val="24"/>
          <w:szCs w:val="24"/>
          <w:lang w:val="tr-TR"/>
        </w:rPr>
        <w:t>Ek-2: Burs Başvuru ve İhtiyaç Tespit Formu (Word)</w:t>
      </w:r>
    </w:p>
    <w:p w14:paraId="15F9F69E" w14:textId="75D23FC4" w:rsidR="00145B02" w:rsidRPr="00FA0B7C" w:rsidRDefault="004370C2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lastRenderedPageBreak/>
        <w:t>Tutanak, yukarıda belirtilen gündem çerçevesinde gerçekleştirilmiş olup, ekte sunulan kararlarla birlikte komisyon üyeleri tarafından imzalanmıştı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7"/>
        <w:gridCol w:w="1967"/>
        <w:gridCol w:w="2460"/>
        <w:gridCol w:w="2156"/>
      </w:tblGrid>
      <w:tr w:rsidR="00CD6026" w:rsidRPr="00FA0B7C" w14:paraId="13730AFD" w14:textId="77777777" w:rsidTr="00EA4493">
        <w:tc>
          <w:tcPr>
            <w:tcW w:w="2093" w:type="dxa"/>
          </w:tcPr>
          <w:p w14:paraId="3176C4A5" w14:textId="77777777" w:rsidR="00090643" w:rsidRPr="00FA0B7C" w:rsidRDefault="00090643" w:rsidP="0009064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984" w:type="dxa"/>
          </w:tcPr>
          <w:p w14:paraId="3462BF17" w14:textId="0ACE2553" w:rsidR="00090643" w:rsidRPr="00FA0B7C" w:rsidRDefault="00090643" w:rsidP="0009064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örevi/Ünvanı</w:t>
            </w:r>
          </w:p>
        </w:tc>
        <w:tc>
          <w:tcPr>
            <w:tcW w:w="2508" w:type="dxa"/>
          </w:tcPr>
          <w:p w14:paraId="4B49A454" w14:textId="6AD5B45A" w:rsidR="00090643" w:rsidRPr="00FA0B7C" w:rsidRDefault="00090643" w:rsidP="0009064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ı/Soyadı</w:t>
            </w:r>
          </w:p>
        </w:tc>
        <w:tc>
          <w:tcPr>
            <w:tcW w:w="2195" w:type="dxa"/>
          </w:tcPr>
          <w:p w14:paraId="63321596" w14:textId="77777777" w:rsidR="00090643" w:rsidRPr="00FA0B7C" w:rsidRDefault="00090643" w:rsidP="0009064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mza</w:t>
            </w:r>
          </w:p>
        </w:tc>
      </w:tr>
      <w:tr w:rsidR="00CD6026" w:rsidRPr="00FA0B7C" w14:paraId="5B2B08A8" w14:textId="77777777" w:rsidTr="00FA0B7C">
        <w:trPr>
          <w:trHeight w:val="715"/>
        </w:trPr>
        <w:tc>
          <w:tcPr>
            <w:tcW w:w="2093" w:type="dxa"/>
          </w:tcPr>
          <w:p w14:paraId="3F794A2D" w14:textId="77777777" w:rsidR="00EA4493" w:rsidRPr="00FA0B7C" w:rsidRDefault="00EA4493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omisyon Başkanı</w:t>
            </w:r>
          </w:p>
        </w:tc>
        <w:tc>
          <w:tcPr>
            <w:tcW w:w="1984" w:type="dxa"/>
          </w:tcPr>
          <w:p w14:paraId="2B1F7804" w14:textId="2FAF3191" w:rsidR="00EA4493" w:rsidRPr="00FA0B7C" w:rsidRDefault="00885E62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oçent Dr. </w:t>
            </w:r>
          </w:p>
        </w:tc>
        <w:tc>
          <w:tcPr>
            <w:tcW w:w="2508" w:type="dxa"/>
          </w:tcPr>
          <w:p w14:paraId="714BF8DB" w14:textId="10A0CF39" w:rsidR="00EA4493" w:rsidRPr="00FA0B7C" w:rsidRDefault="00885E62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uğba GÜRKÖK TAN</w:t>
            </w:r>
          </w:p>
        </w:tc>
        <w:tc>
          <w:tcPr>
            <w:tcW w:w="2195" w:type="dxa"/>
          </w:tcPr>
          <w:p w14:paraId="0A96EDBC" w14:textId="0D5C44EA" w:rsidR="00EA4493" w:rsidRPr="00FA0B7C" w:rsidRDefault="001F1981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TILIM SAĞLANDI</w:t>
            </w:r>
          </w:p>
        </w:tc>
      </w:tr>
      <w:tr w:rsidR="00CD6026" w:rsidRPr="00FA0B7C" w14:paraId="2419147A" w14:textId="77777777" w:rsidTr="00FA0B7C">
        <w:trPr>
          <w:trHeight w:val="696"/>
        </w:trPr>
        <w:tc>
          <w:tcPr>
            <w:tcW w:w="2093" w:type="dxa"/>
          </w:tcPr>
          <w:p w14:paraId="1CF7FA30" w14:textId="77777777" w:rsidR="00EA4493" w:rsidRPr="00FA0B7C" w:rsidRDefault="00EA4493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omisyon Üyesi</w:t>
            </w:r>
          </w:p>
        </w:tc>
        <w:tc>
          <w:tcPr>
            <w:tcW w:w="1984" w:type="dxa"/>
          </w:tcPr>
          <w:p w14:paraId="7045BF27" w14:textId="4002E204" w:rsidR="00EA4493" w:rsidRPr="00FA0B7C" w:rsidRDefault="00885E62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ent Dr.</w:t>
            </w:r>
          </w:p>
        </w:tc>
        <w:tc>
          <w:tcPr>
            <w:tcW w:w="2508" w:type="dxa"/>
          </w:tcPr>
          <w:p w14:paraId="3EC33274" w14:textId="5E10339E" w:rsidR="00EA4493" w:rsidRPr="00FA0B7C" w:rsidRDefault="00885E62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</w:rPr>
              <w:t>Tarkan YORULMAZ</w:t>
            </w:r>
          </w:p>
        </w:tc>
        <w:tc>
          <w:tcPr>
            <w:tcW w:w="2195" w:type="dxa"/>
          </w:tcPr>
          <w:p w14:paraId="61736C92" w14:textId="2259A282" w:rsidR="00EA4493" w:rsidRPr="00FA0B7C" w:rsidRDefault="001F1981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TILIM SAĞLANDI</w:t>
            </w:r>
          </w:p>
        </w:tc>
      </w:tr>
      <w:tr w:rsidR="00CD6026" w:rsidRPr="00FA0B7C" w14:paraId="417CFB5A" w14:textId="77777777" w:rsidTr="00EA4493">
        <w:tc>
          <w:tcPr>
            <w:tcW w:w="2093" w:type="dxa"/>
          </w:tcPr>
          <w:p w14:paraId="71335453" w14:textId="77777777" w:rsidR="00EA4493" w:rsidRPr="00FA0B7C" w:rsidRDefault="00EA4493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omisyon Üyesi</w:t>
            </w:r>
          </w:p>
        </w:tc>
        <w:tc>
          <w:tcPr>
            <w:tcW w:w="1984" w:type="dxa"/>
          </w:tcPr>
          <w:p w14:paraId="5936E358" w14:textId="13DFE395" w:rsidR="00EA4493" w:rsidRPr="00FA0B7C" w:rsidRDefault="00EA4493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r. Öğretim Üyesi</w:t>
            </w:r>
          </w:p>
        </w:tc>
        <w:tc>
          <w:tcPr>
            <w:tcW w:w="2508" w:type="dxa"/>
          </w:tcPr>
          <w:p w14:paraId="29BC9617" w14:textId="4C6B2CC3" w:rsidR="00EA4493" w:rsidRPr="00FA0B7C" w:rsidRDefault="00885E62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FA0B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lif KARACA</w:t>
            </w:r>
          </w:p>
        </w:tc>
        <w:tc>
          <w:tcPr>
            <w:tcW w:w="2195" w:type="dxa"/>
          </w:tcPr>
          <w:p w14:paraId="42D6B225" w14:textId="1AA9C090" w:rsidR="00EA4493" w:rsidRPr="00FA0B7C" w:rsidRDefault="001F1981" w:rsidP="00EA449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TILIM SAĞLANDI</w:t>
            </w:r>
          </w:p>
        </w:tc>
      </w:tr>
    </w:tbl>
    <w:p w14:paraId="74DAFA26" w14:textId="0B6F87D6" w:rsidR="008029F3" w:rsidRPr="00FA0B7C" w:rsidRDefault="0077402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FA0B7C">
        <w:rPr>
          <w:rFonts w:ascii="Times New Roman" w:hAnsi="Times New Roman" w:cs="Times New Roman"/>
          <w:sz w:val="24"/>
          <w:szCs w:val="24"/>
          <w:lang w:val="tr-TR"/>
        </w:rPr>
        <w:t>*Komisyon</w:t>
      </w:r>
      <w:r w:rsidR="00E200EA" w:rsidRPr="00FA0B7C">
        <w:rPr>
          <w:rFonts w:ascii="Times New Roman" w:hAnsi="Times New Roman" w:cs="Times New Roman"/>
          <w:sz w:val="24"/>
          <w:szCs w:val="24"/>
          <w:lang w:val="tr-TR"/>
        </w:rPr>
        <w:t>a</w:t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 ek üye </w:t>
      </w:r>
      <w:r w:rsidR="00E200EA" w:rsidRPr="00FA0B7C">
        <w:rPr>
          <w:rFonts w:ascii="Times New Roman" w:hAnsi="Times New Roman" w:cs="Times New Roman"/>
          <w:sz w:val="24"/>
          <w:szCs w:val="24"/>
          <w:lang w:val="tr-TR"/>
        </w:rPr>
        <w:t>dahil edilmesi</w:t>
      </w:r>
      <w:r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 durumunda satır </w:t>
      </w:r>
      <w:r w:rsidR="009315CF" w:rsidRPr="00FA0B7C">
        <w:rPr>
          <w:rFonts w:ascii="Times New Roman" w:hAnsi="Times New Roman" w:cs="Times New Roman"/>
          <w:sz w:val="24"/>
          <w:szCs w:val="24"/>
          <w:lang w:val="tr-TR"/>
        </w:rPr>
        <w:t xml:space="preserve">eklenir. </w:t>
      </w:r>
    </w:p>
    <w:sectPr w:rsidR="008029F3" w:rsidRPr="00FA0B7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2AE5BDB"/>
    <w:multiLevelType w:val="hybridMultilevel"/>
    <w:tmpl w:val="DAAA43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9132AC"/>
    <w:multiLevelType w:val="hybridMultilevel"/>
    <w:tmpl w:val="A1F856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457C9"/>
    <w:multiLevelType w:val="hybridMultilevel"/>
    <w:tmpl w:val="FB1269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866858"/>
    <w:multiLevelType w:val="hybridMultilevel"/>
    <w:tmpl w:val="D59C5D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350108">
    <w:abstractNumId w:val="8"/>
  </w:num>
  <w:num w:numId="2" w16cid:durableId="1859343706">
    <w:abstractNumId w:val="6"/>
  </w:num>
  <w:num w:numId="3" w16cid:durableId="1193955479">
    <w:abstractNumId w:val="5"/>
  </w:num>
  <w:num w:numId="4" w16cid:durableId="205652400">
    <w:abstractNumId w:val="4"/>
  </w:num>
  <w:num w:numId="5" w16cid:durableId="1714577649">
    <w:abstractNumId w:val="7"/>
  </w:num>
  <w:num w:numId="6" w16cid:durableId="599724060">
    <w:abstractNumId w:val="3"/>
  </w:num>
  <w:num w:numId="7" w16cid:durableId="506790919">
    <w:abstractNumId w:val="2"/>
  </w:num>
  <w:num w:numId="8" w16cid:durableId="111678277">
    <w:abstractNumId w:val="1"/>
  </w:num>
  <w:num w:numId="9" w16cid:durableId="2111244066">
    <w:abstractNumId w:val="0"/>
  </w:num>
  <w:num w:numId="10" w16cid:durableId="1240023590">
    <w:abstractNumId w:val="9"/>
  </w:num>
  <w:num w:numId="11" w16cid:durableId="898318652">
    <w:abstractNumId w:val="11"/>
  </w:num>
  <w:num w:numId="12" w16cid:durableId="405420378">
    <w:abstractNumId w:val="12"/>
  </w:num>
  <w:num w:numId="13" w16cid:durableId="5931687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s7AwNzUzsTQyMjVT0lEKTi0uzszPAykwqgUAysSYdSwAAAA="/>
  </w:docVars>
  <w:rsids>
    <w:rsidRoot w:val="00B47730"/>
    <w:rsid w:val="0001691A"/>
    <w:rsid w:val="000223A7"/>
    <w:rsid w:val="00034616"/>
    <w:rsid w:val="0006063C"/>
    <w:rsid w:val="00090643"/>
    <w:rsid w:val="000A1577"/>
    <w:rsid w:val="000D36CA"/>
    <w:rsid w:val="00100FD8"/>
    <w:rsid w:val="00102C70"/>
    <w:rsid w:val="00116777"/>
    <w:rsid w:val="00117EC4"/>
    <w:rsid w:val="00126F65"/>
    <w:rsid w:val="00145B02"/>
    <w:rsid w:val="0015074B"/>
    <w:rsid w:val="0018555A"/>
    <w:rsid w:val="00186DFD"/>
    <w:rsid w:val="001B3566"/>
    <w:rsid w:val="001F1981"/>
    <w:rsid w:val="0029639D"/>
    <w:rsid w:val="002B4587"/>
    <w:rsid w:val="00326F90"/>
    <w:rsid w:val="00344BBE"/>
    <w:rsid w:val="004370C2"/>
    <w:rsid w:val="004A220B"/>
    <w:rsid w:val="00594C3B"/>
    <w:rsid w:val="005E0BCF"/>
    <w:rsid w:val="00651216"/>
    <w:rsid w:val="0065209D"/>
    <w:rsid w:val="006B3B99"/>
    <w:rsid w:val="00750C34"/>
    <w:rsid w:val="00760733"/>
    <w:rsid w:val="00774027"/>
    <w:rsid w:val="007927C8"/>
    <w:rsid w:val="007A3355"/>
    <w:rsid w:val="007B046A"/>
    <w:rsid w:val="007B15F0"/>
    <w:rsid w:val="007C2CF5"/>
    <w:rsid w:val="007E119C"/>
    <w:rsid w:val="007E23A0"/>
    <w:rsid w:val="00801533"/>
    <w:rsid w:val="008029F3"/>
    <w:rsid w:val="0088310F"/>
    <w:rsid w:val="00885E62"/>
    <w:rsid w:val="0089499D"/>
    <w:rsid w:val="008C2634"/>
    <w:rsid w:val="0092257D"/>
    <w:rsid w:val="009247B0"/>
    <w:rsid w:val="009315CF"/>
    <w:rsid w:val="00967D8B"/>
    <w:rsid w:val="00974152"/>
    <w:rsid w:val="009C0B36"/>
    <w:rsid w:val="00AA1D8D"/>
    <w:rsid w:val="00AC3348"/>
    <w:rsid w:val="00B144F2"/>
    <w:rsid w:val="00B40E15"/>
    <w:rsid w:val="00B43D39"/>
    <w:rsid w:val="00B47730"/>
    <w:rsid w:val="00B5254D"/>
    <w:rsid w:val="00B7610A"/>
    <w:rsid w:val="00B93FE3"/>
    <w:rsid w:val="00BA5D7A"/>
    <w:rsid w:val="00BB4BC0"/>
    <w:rsid w:val="00C12DA7"/>
    <w:rsid w:val="00C47169"/>
    <w:rsid w:val="00CB0664"/>
    <w:rsid w:val="00CB0971"/>
    <w:rsid w:val="00CB1671"/>
    <w:rsid w:val="00CC251D"/>
    <w:rsid w:val="00CC7B18"/>
    <w:rsid w:val="00CD6026"/>
    <w:rsid w:val="00CE0881"/>
    <w:rsid w:val="00D037C9"/>
    <w:rsid w:val="00D177E6"/>
    <w:rsid w:val="00D4458A"/>
    <w:rsid w:val="00E02202"/>
    <w:rsid w:val="00E04302"/>
    <w:rsid w:val="00E1668F"/>
    <w:rsid w:val="00E200EA"/>
    <w:rsid w:val="00E23956"/>
    <w:rsid w:val="00E339A6"/>
    <w:rsid w:val="00E9701F"/>
    <w:rsid w:val="00EA4493"/>
    <w:rsid w:val="00EB5A22"/>
    <w:rsid w:val="00EF4996"/>
    <w:rsid w:val="00FA0AB1"/>
    <w:rsid w:val="00FA0B7C"/>
    <w:rsid w:val="00FA686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39EF2E"/>
  <w14:defaultImageDpi w14:val="300"/>
  <w15:docId w15:val="{0A33F769-3A8D-4D75-89D9-B984B1929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Tablo">
    <w:name w:val="Tablo"/>
    <w:qFormat/>
    <w:rsid w:val="000A1577"/>
    <w:pPr>
      <w:keepNext/>
      <w:spacing w:before="360" w:after="120" w:line="240" w:lineRule="auto"/>
      <w:jc w:val="center"/>
    </w:pPr>
    <w:rPr>
      <w:rFonts w:ascii="Times New Roman" w:eastAsia="Times New Roman" w:hAnsi="Times New Roman" w:cs="Times New Roman"/>
      <w:b/>
      <w:lang w:val="tr-TR" w:eastAsia="tr-TR"/>
    </w:rPr>
  </w:style>
  <w:style w:type="paragraph" w:styleId="NormalWeb">
    <w:name w:val="Normal (Web)"/>
    <w:basedOn w:val="Normal"/>
    <w:uiPriority w:val="99"/>
    <w:unhideWhenUsed/>
    <w:rsid w:val="007607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29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7316C5-F248-4F3C-AD49-085E910D7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9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thon-docx</dc:creator>
  <dc:description>generated by python-docx</dc:description>
  <cp:lastModifiedBy>mehmet karaca</cp:lastModifiedBy>
  <cp:revision>3</cp:revision>
  <dcterms:created xsi:type="dcterms:W3CDTF">2025-10-21T11:16:00Z</dcterms:created>
  <dcterms:modified xsi:type="dcterms:W3CDTF">2025-10-21T11:39:00Z</dcterms:modified>
</cp:coreProperties>
</file>